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93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352 - HINGES Inadequate or damaged hing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93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8Z</dcterms:created>
  <dcterms:modified xsi:type="dcterms:W3CDTF">2024-04-25T10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